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0A56C" w14:textId="1EF6EB9D" w:rsidR="00F609ED" w:rsidRDefault="00F609ED">
      <w:bookmarkStart w:id="0" w:name="_Hlk68559690"/>
      <w:bookmarkEnd w:id="0"/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t>Allerseele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– Strauss (split every 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110FB6" w:rsidRPr="00F609ED" w14:paraId="1E1AEA14" w14:textId="77777777" w:rsidTr="00122DDB">
        <w:tc>
          <w:tcPr>
            <w:tcW w:w="4945" w:type="dxa"/>
            <w:gridSpan w:val="2"/>
          </w:tcPr>
          <w:p w14:paraId="0CCC2956" w14:textId="3D9CAB4A" w:rsidR="00110FB6" w:rsidRPr="00F609ED" w:rsidRDefault="00110FB6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405" w:type="dxa"/>
            <w:gridSpan w:val="2"/>
          </w:tcPr>
          <w:p w14:paraId="0F5A8131" w14:textId="28FAE173" w:rsidR="00110FB6" w:rsidRPr="00F609ED" w:rsidRDefault="00110FB6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DD671C" w:rsidRPr="00F609ED" w14:paraId="0FE42002" w14:textId="77777777" w:rsidTr="001324C3">
        <w:tc>
          <w:tcPr>
            <w:tcW w:w="2472" w:type="dxa"/>
          </w:tcPr>
          <w:p w14:paraId="463C8D5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766F43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C78F50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4CCDE2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332FCB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F3BF78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7EE1C3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7AFC27B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7593AADB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657760A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1625AF57" w14:textId="3B4CDFA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473" w:type="dxa"/>
          </w:tcPr>
          <w:p w14:paraId="3EC4558D" w14:textId="0F2BF15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D12DDDD" w14:textId="23D665E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7D62062" w14:textId="730F4951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CA512D0" w14:textId="2C7CADC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CF8CC7" w14:textId="4624513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C58989F" w14:textId="7A4D5AB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DE3B592" w14:textId="049EECB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3B98983" w14:textId="5FECCDA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DD60DF" w14:textId="1A9B367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ADA35A2" w14:textId="4F85848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44026B09" w14:textId="50399D8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2202" w:type="dxa"/>
          </w:tcPr>
          <w:p w14:paraId="22C6DC0B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1F466D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8192B1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8967F3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09B893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09EB14B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1A856F6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C0F25C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C29CE1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AD5018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36CE8B98" w14:textId="48A9885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203" w:type="dxa"/>
          </w:tcPr>
          <w:p w14:paraId="2CCE2514" w14:textId="6EE70336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7B714874" w14:textId="22C4B7E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F58253" w14:textId="3F5E613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C95917B" w14:textId="4EB636B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FAE1AA" w14:textId="5A1ABC4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B0299F" w14:textId="7D70593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839A40F" w14:textId="7C6D0546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57B17C" w14:textId="0AEE8B9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D40BA50" w14:textId="4BA16D6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173867DB" w14:textId="55E0E306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2BD11A21" w14:textId="2ADF5C3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</w:tr>
    </w:tbl>
    <w:p w14:paraId="37B1ABFA" w14:textId="65EBDC90" w:rsidR="001B1F15" w:rsidRPr="00F609ED" w:rsidRDefault="00F35022" w:rsidP="00F609E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D27CE40" wp14:editId="6AE06A61">
            <wp:extent cx="6521116" cy="434741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994" cy="4401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7D9C3" w14:textId="77777777" w:rsidR="00F609ED" w:rsidRDefault="00F609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4E85007" w14:textId="4A9CA662" w:rsidR="001B1F15" w:rsidRPr="00F609ED" w:rsidRDefault="001B1F15" w:rsidP="00F35022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Lenski’s Aria – Tchaikovsky</w:t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(split every 20 secon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2"/>
        <w:gridCol w:w="2383"/>
        <w:gridCol w:w="2292"/>
        <w:gridCol w:w="2293"/>
      </w:tblGrid>
      <w:tr w:rsidR="001B1F15" w:rsidRPr="00F609ED" w14:paraId="02EC0B79" w14:textId="77777777" w:rsidTr="001B1F15">
        <w:tc>
          <w:tcPr>
            <w:tcW w:w="4765" w:type="dxa"/>
            <w:gridSpan w:val="2"/>
          </w:tcPr>
          <w:p w14:paraId="6C69F5DF" w14:textId="1D9BF814" w:rsidR="001B1F15" w:rsidRPr="00F609ED" w:rsidRDefault="001B1F15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585" w:type="dxa"/>
            <w:gridSpan w:val="2"/>
          </w:tcPr>
          <w:p w14:paraId="380A6C5D" w14:textId="0388DEFA" w:rsidR="001B1F15" w:rsidRPr="00F609ED" w:rsidRDefault="001B1F15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DD671C" w:rsidRPr="00F609ED" w14:paraId="6D4EDE8B" w14:textId="77777777" w:rsidTr="00F0461A">
        <w:tc>
          <w:tcPr>
            <w:tcW w:w="2382" w:type="dxa"/>
          </w:tcPr>
          <w:p w14:paraId="23C0207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26184ED" w14:textId="5235659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58653F9" w14:textId="30702E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AB3496B" w14:textId="277AAA22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7DDA13C" w14:textId="603FC54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097F4959" w14:textId="23FE5453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0D650A0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DC8EFA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56713B6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0F9996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191BB47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F0398F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5A03312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247D6C7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2EDD8F3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499EF20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3EB0650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33E6EDE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1980DDA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02701F4B" w14:textId="1561E833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2383" w:type="dxa"/>
          </w:tcPr>
          <w:p w14:paraId="226D2FFA" w14:textId="16ADF257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51D65859" w14:textId="2A36AF7A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27082699" w14:textId="0EF693D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BD945E" w14:textId="2491911E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9F1E3B7" w14:textId="7F78FDB7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B9D033" w14:textId="5FAA632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67523DE" w14:textId="26AB550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6EDF8B5" w14:textId="15EA5A78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726AF15F" w14:textId="5A9D6E6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BBABD81" w14:textId="64A16A3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04B83C" w14:textId="1F73AE8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E1C9C61" w14:textId="33FBF50C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AA81320" w14:textId="63F48C1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CF27CF4" w14:textId="3ED7BE7F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DB07DAC" w14:textId="15A550E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6D211F0" w14:textId="021CF3D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40717F3" w14:textId="2BC3AE7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F2EB778" w14:textId="0D07DA0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E41498A" w14:textId="0144192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480D2B6" w14:textId="2C84F7FB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2292" w:type="dxa"/>
          </w:tcPr>
          <w:p w14:paraId="19AC27E8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C83A45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1441B6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CDD40F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1F126D8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210051B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244BE7D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F0A27C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13A5D79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5C4D6A5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20F57050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2E26556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4256578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568B43C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1CD7124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01E4F54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47A2633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3BC4CDDC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081A4718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538EED32" w14:textId="732612D9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2293" w:type="dxa"/>
          </w:tcPr>
          <w:p w14:paraId="2D2E8A8E" w14:textId="042A2EB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6D8638EF" w14:textId="614F730B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neutral</w:t>
            </w:r>
          </w:p>
          <w:p w14:paraId="51431060" w14:textId="3FFD4A8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D80DEA" w14:textId="73219B0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F9A9815" w14:textId="6B46126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8C941CF" w14:textId="7A3D84D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BEE766B" w14:textId="251DEA3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41C702" w14:textId="07AF568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747C4CEC" w14:textId="6C96B634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9FF896" w14:textId="6CD8E831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108044" w14:textId="58509104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F156826" w14:textId="25D831FA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23496388" w14:textId="7202106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7C1745" w14:textId="543BE4F5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0959B1E" w14:textId="18CB64FF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266C9AB4" w14:textId="4DEE43E2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2F77A5D6" w14:textId="48AF064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C21D04C" w14:textId="7D8F943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840A702" w14:textId="083639C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D205AF9" w14:textId="235376DD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</w:tr>
    </w:tbl>
    <w:p w14:paraId="00AABFD8" w14:textId="77777777" w:rsidR="00F609ED" w:rsidRDefault="00F35022" w:rsidP="00F609E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1A4E51" wp14:editId="41C40BE4">
            <wp:extent cx="6364413" cy="4241131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348" cy="4246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0E728" w14:textId="34B08E9D" w:rsidR="00D1474E" w:rsidRPr="00F609ED" w:rsidRDefault="00F609ED" w:rsidP="00F609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enski’s Aria – Tchaikovsky (split </w:t>
      </w:r>
      <w:r w:rsidR="008019F4" w:rsidRPr="00F609ED">
        <w:rPr>
          <w:rFonts w:ascii="Times New Roman" w:hAnsi="Times New Roman" w:cs="Times New Roman"/>
          <w:b/>
          <w:bCs/>
          <w:sz w:val="24"/>
          <w:szCs w:val="24"/>
        </w:rPr>
        <w:t>comparison</w:t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6"/>
        <w:gridCol w:w="956"/>
        <w:gridCol w:w="958"/>
        <w:gridCol w:w="958"/>
        <w:gridCol w:w="918"/>
        <w:gridCol w:w="919"/>
        <w:gridCol w:w="945"/>
        <w:gridCol w:w="945"/>
        <w:gridCol w:w="897"/>
        <w:gridCol w:w="898"/>
      </w:tblGrid>
      <w:tr w:rsidR="008019F4" w:rsidRPr="00F609ED" w14:paraId="68E3C46E" w14:textId="44219117" w:rsidTr="008019F4">
        <w:tc>
          <w:tcPr>
            <w:tcW w:w="1912" w:type="dxa"/>
            <w:gridSpan w:val="2"/>
          </w:tcPr>
          <w:p w14:paraId="07E0CC37" w14:textId="42AF8D1F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10 Seconds</w:t>
            </w:r>
          </w:p>
        </w:tc>
        <w:tc>
          <w:tcPr>
            <w:tcW w:w="1916" w:type="dxa"/>
            <w:gridSpan w:val="2"/>
          </w:tcPr>
          <w:p w14:paraId="560715FF" w14:textId="3939EA86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20 Seconds</w:t>
            </w:r>
          </w:p>
        </w:tc>
        <w:tc>
          <w:tcPr>
            <w:tcW w:w="1837" w:type="dxa"/>
            <w:gridSpan w:val="2"/>
          </w:tcPr>
          <w:p w14:paraId="5DA5B630" w14:textId="71C73183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40 Seconds</w:t>
            </w:r>
          </w:p>
        </w:tc>
        <w:tc>
          <w:tcPr>
            <w:tcW w:w="1890" w:type="dxa"/>
            <w:gridSpan w:val="2"/>
          </w:tcPr>
          <w:p w14:paraId="05234BAB" w14:textId="3112D13E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60 Seconds</w:t>
            </w:r>
          </w:p>
        </w:tc>
        <w:tc>
          <w:tcPr>
            <w:tcW w:w="1795" w:type="dxa"/>
            <w:gridSpan w:val="2"/>
          </w:tcPr>
          <w:p w14:paraId="56C80196" w14:textId="40163B58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120 Seconds</w:t>
            </w:r>
          </w:p>
        </w:tc>
      </w:tr>
      <w:tr w:rsidR="00DD4412" w:rsidRPr="00F609ED" w14:paraId="1C48CEB2" w14:textId="51F1B65A" w:rsidTr="00086077">
        <w:tc>
          <w:tcPr>
            <w:tcW w:w="956" w:type="dxa"/>
          </w:tcPr>
          <w:p w14:paraId="309FA108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8C252B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030E39AC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24E9461" w14:textId="0276C486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1A1E17B6" w14:textId="30205F5E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59EE7D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  <w:p w14:paraId="103D58D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04755D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  <w:p w14:paraId="2477827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2D8BCF71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  <w:p w14:paraId="6B726ACA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5418F7A7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  <w:p w14:paraId="196982D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E96D8FB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  <w:p w14:paraId="709A6D6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60D7994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  <w:p w14:paraId="48876F6E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9F2A10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  <w:p w14:paraId="5681889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04108A92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  <w:p w14:paraId="5EE3BE00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7BAC35F8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  <w:p w14:paraId="6AAAF8F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675FDDCC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  <w:p w14:paraId="19F96060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590125A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  <w:p w14:paraId="074AFA9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A54196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  <w:p w14:paraId="42E8118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6796425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90</w:t>
            </w:r>
          </w:p>
          <w:p w14:paraId="50D3126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42227FC6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10</w:t>
            </w:r>
          </w:p>
          <w:p w14:paraId="56D5C13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4826D04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30</w:t>
            </w:r>
          </w:p>
          <w:p w14:paraId="0E528D63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689F432B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50</w:t>
            </w:r>
          </w:p>
          <w:p w14:paraId="7AF7D1F7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0F1DA37C" w14:textId="7762627F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70</w:t>
            </w:r>
          </w:p>
          <w:p w14:paraId="6C09F595" w14:textId="1886356B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956" w:type="dxa"/>
          </w:tcPr>
          <w:p w14:paraId="33CDDC9E" w14:textId="4C1BF6F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 xml:space="preserve">sad               </w:t>
            </w:r>
            <w:proofErr w:type="spellStart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  <w:proofErr w:type="spellEnd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  <w:proofErr w:type="spellEnd"/>
          </w:p>
          <w:p w14:paraId="7D8190CB" w14:textId="7777777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BE37096" w14:textId="7777777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AE406BF" w14:textId="0BB86410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18E3C74C" w14:textId="67DE5258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617676" w14:textId="5709FA6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70A947D" w14:textId="34D7DB4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BEF508F" w14:textId="5803B31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16F24CED" w14:textId="20FA6F1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87DE4CE" w14:textId="4283C6BA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0BFA254" w14:textId="546BA87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2C35526" w14:textId="412A770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AA6441B" w14:textId="15244DCA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78FAD95" w14:textId="2CC8EB7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E02E494" w14:textId="32FF019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4007C520" w14:textId="7BECB5E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052241C8" w14:textId="430B33A9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E425161" w14:textId="1FC9C50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138A0CD" w14:textId="1A98168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7D928C" w14:textId="57A4037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06BAF92" w14:textId="4A26CE3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3B3C0C" w14:textId="4DC10A5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17B6131" w14:textId="01B66B99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4C5D8E" w14:textId="4E4A84B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3DADF8BD" w14:textId="1BD1C91C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62C3091" w14:textId="5A1CE7E0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78501692" w14:textId="21F858C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337ECE75" w14:textId="4F72094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2C33C3E" w14:textId="64D9E95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36EAD2EB" w14:textId="16D9899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9AA4448" w14:textId="327F6D2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40A5FDD" w14:textId="5D8B0CBD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D0C75BA" w14:textId="3A74A8D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20D559C" w14:textId="287F304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9A10E0" w14:textId="326CEA2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86149F" w14:textId="175F3DB3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C37F9F" w14:textId="3BCEAE9B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958" w:type="dxa"/>
          </w:tcPr>
          <w:p w14:paraId="11EB8E9D" w14:textId="14CAE57E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7F49336" w14:textId="34112CAC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0DC74AB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E15521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58EAAAC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14A20FB5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6765964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7EB5DA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0729C59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74D99B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0774022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377600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124E51E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2B2FEC01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4D22A6F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3DFF7B9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7B6AB87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44462D65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754E48F9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30D5A41A" w14:textId="5EBA81C4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958" w:type="dxa"/>
          </w:tcPr>
          <w:p w14:paraId="0F054101" w14:textId="65389A1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579B88BF" w14:textId="477CD9D2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neutral</w:t>
            </w:r>
          </w:p>
          <w:p w14:paraId="04D9E8DF" w14:textId="1BBD293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C7728D" w14:textId="42E36B0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C826643" w14:textId="298E37B9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99E66A" w14:textId="4FFC8CE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2954B1" w14:textId="26B715F9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4A2B829" w14:textId="58D2BBE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717FB6A9" w14:textId="2780AEC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B8F7352" w14:textId="0EBE7BF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947E96E" w14:textId="3CA65A8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D2F63B" w14:textId="54EB651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63D0408" w14:textId="6592668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DD0957F" w14:textId="6669D56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6042D3C" w14:textId="052CBAA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294839A1" w14:textId="2001FB54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52D79F5E" w14:textId="07138AC1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509B6BC" w14:textId="13BEBB4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B41F1D" w14:textId="17241A6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EBCCE73" w14:textId="5F15489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918" w:type="dxa"/>
          </w:tcPr>
          <w:p w14:paraId="4C7A5EEF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A90D79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EEFDA2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18C0567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352096D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1979F64B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5C4D47B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3CF24EE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27F19983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6368E6CA" w14:textId="1D089EF2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919" w:type="dxa"/>
          </w:tcPr>
          <w:p w14:paraId="4A6AB085" w14:textId="07B7288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A02AFAF" w14:textId="189A1C1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1AD6D1" w14:textId="6B341A1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4AFEEB6" w14:textId="48D98A4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0C658D58" w14:textId="5C9A4F9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EC188D" w14:textId="26ECE5A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27699D0" w14:textId="6932B9D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AF78A12" w14:textId="5A10513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55788F48" w14:textId="3F0851DE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D1DA695" w14:textId="3D3995E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61501F" w14:textId="65EA2A62" w:rsidR="00DD4412" w:rsidRPr="00F609ED" w:rsidRDefault="00DD4412" w:rsidP="00DD44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14:paraId="03A8FB74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0ED7CF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06EB7F18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72491C1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2EAFA48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251463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76FA8A88" w14:textId="053E746B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945" w:type="dxa"/>
          </w:tcPr>
          <w:p w14:paraId="04A16CFC" w14:textId="17D5FF7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FDEB07A" w14:textId="79BFB3A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CBC496" w14:textId="5C415E5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709EE7DF" w14:textId="745916C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675B46A" w14:textId="1731E806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C68F0F" w14:textId="2EFFCD5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33239884" w14:textId="7BC77AF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</w:tc>
        <w:tc>
          <w:tcPr>
            <w:tcW w:w="897" w:type="dxa"/>
          </w:tcPr>
          <w:p w14:paraId="28C020E1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C2F16E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1DECE7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121550CD" w14:textId="0CBEA458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898" w:type="dxa"/>
          </w:tcPr>
          <w:p w14:paraId="79512008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37CB9D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1331DE6F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0ED72E3" w14:textId="6C9109C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</w:tr>
    </w:tbl>
    <w:p w14:paraId="01CE4A7F" w14:textId="665D7101" w:rsidR="00296AEE" w:rsidRPr="00F609ED" w:rsidRDefault="00296AEE" w:rsidP="00F35022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C529D4" w14:textId="77777777" w:rsidR="00296AEE" w:rsidRPr="00F609ED" w:rsidRDefault="00296AE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ED1169D" w14:textId="46DEA955" w:rsidR="00D1474E" w:rsidRPr="00F609ED" w:rsidRDefault="00296AEE" w:rsidP="00296AE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re on this Shining Night – </w:t>
      </w:r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t>Lauridse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(split every 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296AEE" w:rsidRPr="00F609ED" w14:paraId="31D1952A" w14:textId="77777777" w:rsidTr="003537D4">
        <w:tc>
          <w:tcPr>
            <w:tcW w:w="4945" w:type="dxa"/>
            <w:gridSpan w:val="2"/>
          </w:tcPr>
          <w:p w14:paraId="5D5E1E61" w14:textId="77777777" w:rsidR="00296AEE" w:rsidRPr="00F609ED" w:rsidRDefault="00296AEE" w:rsidP="00353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405" w:type="dxa"/>
            <w:gridSpan w:val="2"/>
          </w:tcPr>
          <w:p w14:paraId="7EC04986" w14:textId="77777777" w:rsidR="00296AEE" w:rsidRPr="00F609ED" w:rsidRDefault="00296AEE" w:rsidP="00353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296AEE" w:rsidRPr="00F609ED" w14:paraId="211072F3" w14:textId="77777777" w:rsidTr="003537D4">
        <w:tc>
          <w:tcPr>
            <w:tcW w:w="2472" w:type="dxa"/>
          </w:tcPr>
          <w:p w14:paraId="6A7ADFE0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6EB8EB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15CF8D87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675359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699652AC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46EE88B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4800CF51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621E3EA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D56598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4B6114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47C173DC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6386990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3DAAC1F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5833D3F9" w14:textId="5AE11C8A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2473" w:type="dxa"/>
          </w:tcPr>
          <w:p w14:paraId="6872C2BA" w14:textId="226DD9B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7FF77A6" w14:textId="6B46C57B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6E9DD84B" w14:textId="1512E4C4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87FAFE8" w14:textId="092DC966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BE9075D" w14:textId="3C94006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5CC32E9" w14:textId="14E07205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5C9C9FF" w14:textId="0182F44D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4956FBB3" w14:textId="17E2D038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902E77B" w14:textId="735AA831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4AAA313B" w14:textId="77F35FD0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2F865D" w14:textId="4EAFA87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0428723" w14:textId="43DEF1D0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13470C2E" w14:textId="5AEF99D1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7AAF89C" w14:textId="34ECDE4A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A45E912" w14:textId="69BC69E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2" w:type="dxa"/>
          </w:tcPr>
          <w:p w14:paraId="270B2DE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2EDEDD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2CCAE811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7F35913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4511D2C9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57D04C2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D06338E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21F4C20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45C5431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BAC99E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7A658F64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7B1EF6D" w14:textId="7189F9D5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38523DDA" w14:textId="6B276C6A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679A3CF7" w14:textId="0A2D93FB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2203" w:type="dxa"/>
          </w:tcPr>
          <w:p w14:paraId="43163A7E" w14:textId="7323DA4B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4EB5473" w14:textId="417A7059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5313665D" w14:textId="1134DEFA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A4AEC88" w14:textId="345ACBBA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9914425" w14:textId="1A466D2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4F01250" w14:textId="1AD6F93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FB5CDA" w14:textId="442390B7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E261692" w14:textId="25B0AA13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763CD725" w14:textId="23739F3D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5BFDEE83" w14:textId="05795640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7B3F1A8" w14:textId="1AEE8355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D4A7A40" w14:textId="4B31228E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7D408FE9" w14:textId="370770C9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0DDD35C" w14:textId="337EA8A3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6D6FF64" w14:textId="4B1D1159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6DC21A" w14:textId="7030E750" w:rsidR="00486DB7" w:rsidRPr="00F609ED" w:rsidRDefault="00D67BDF" w:rsidP="00D67BDF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6F6FCE7" wp14:editId="18CF9055">
            <wp:extent cx="6568891" cy="4379494"/>
            <wp:effectExtent l="0" t="0" r="381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534" cy="4387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6DB7" w:rsidRPr="00F609E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5DC8C45" w14:textId="161B0B60" w:rsidR="00486DB7" w:rsidRPr="00F609ED" w:rsidRDefault="00646E0A" w:rsidP="00486DB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F609ED">
        <w:rPr>
          <w:rFonts w:ascii="Times New Roman" w:hAnsi="Times New Roman" w:cs="Times New Roman"/>
          <w:b/>
          <w:bCs/>
          <w:sz w:val="24"/>
          <w:szCs w:val="24"/>
        </w:rPr>
        <w:t>ola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86DB7" w:rsidRPr="00F609ED">
        <w:rPr>
          <w:rFonts w:ascii="Times New Roman" w:hAnsi="Times New Roman" w:cs="Times New Roman"/>
          <w:b/>
          <w:bCs/>
          <w:sz w:val="24"/>
          <w:szCs w:val="24"/>
        </w:rPr>
        <w:t>Overture – Beethoven (split comparison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486DB7" w:rsidRPr="00F609ED" w14:paraId="37C90742" w14:textId="77777777" w:rsidTr="003537D4">
        <w:tc>
          <w:tcPr>
            <w:tcW w:w="4945" w:type="dxa"/>
            <w:gridSpan w:val="2"/>
          </w:tcPr>
          <w:p w14:paraId="38FE1FF0" w14:textId="5E870544" w:rsidR="00486DB7" w:rsidRPr="00F609ED" w:rsidRDefault="00486DB7" w:rsidP="00486D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chestral Split 20 Seconds</w:t>
            </w:r>
          </w:p>
        </w:tc>
        <w:tc>
          <w:tcPr>
            <w:tcW w:w="4405" w:type="dxa"/>
            <w:gridSpan w:val="2"/>
          </w:tcPr>
          <w:p w14:paraId="081C111C" w14:textId="0E6CCF6A" w:rsidR="00486DB7" w:rsidRPr="00F609ED" w:rsidRDefault="00486DB7" w:rsidP="00486D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rchestral Split </w:t>
            </w:r>
            <w:r w:rsidR="00060B9F"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</w:t>
            </w: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econds</w:t>
            </w:r>
          </w:p>
        </w:tc>
      </w:tr>
      <w:tr w:rsidR="00486DB7" w:rsidRPr="00F609ED" w14:paraId="6B3919AC" w14:textId="77777777" w:rsidTr="003537D4">
        <w:tc>
          <w:tcPr>
            <w:tcW w:w="2472" w:type="dxa"/>
          </w:tcPr>
          <w:p w14:paraId="36284FA3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383DFD4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52EAA0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A3D7222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025066E9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6188A2FA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51E142B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49C9348E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46F20FC4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4F53A66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57245D5E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291EBAB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1AEDB09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34BC5C3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7C3D6B9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5B1F2779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16309A55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0577F49B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3FE4ACEF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758EC858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  <w:p w14:paraId="0040CA6A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  <w:p w14:paraId="3B706A4D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  <w:p w14:paraId="0F122C57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  <w:p w14:paraId="78CDE3F8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60</w:t>
            </w:r>
          </w:p>
          <w:p w14:paraId="2B9D1801" w14:textId="5802163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2473" w:type="dxa"/>
          </w:tcPr>
          <w:p w14:paraId="0063AD29" w14:textId="12C1B5D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D012012" w14:textId="2C6AAA5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21D220A" w14:textId="13168BC7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2AFB054" w14:textId="62FD0A89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6C3689E" w14:textId="208A214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905615" w14:textId="6E2B962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435A3D" w14:textId="192B5B1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E9C4AE" w14:textId="2F513E0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12B1DFA" w14:textId="5AC50B0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842391" w14:textId="5445C544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055308B" w14:textId="13ADAFD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F34072E" w14:textId="093FF22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A0462E1" w14:textId="7538646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520C41" w14:textId="0F6FC44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AD1480" w14:textId="4DC9354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F821C7" w14:textId="3B0CBC34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B34C0BB" w14:textId="729CFC9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1D2C649" w14:textId="0B92332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0DBE33" w14:textId="02C1F96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1CE7C94" w14:textId="668A874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98E254A" w14:textId="6B7500AB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D395475" w14:textId="02A7885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neutral</w:t>
            </w:r>
          </w:p>
          <w:p w14:paraId="4B69FEC5" w14:textId="70268B4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C5FA58E" w14:textId="11BA37E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46B445F" w14:textId="2B36F17A" w:rsidR="00486DB7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  <w:tc>
          <w:tcPr>
            <w:tcW w:w="2202" w:type="dxa"/>
          </w:tcPr>
          <w:p w14:paraId="05446F1C" w14:textId="77777777" w:rsidR="00486DB7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8ABD16C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2595FE32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90019F8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486EB00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960AD21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11A3EF28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449DBC0D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6A1494F5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79A2ACB6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4E14D034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  <w:p w14:paraId="35E3C191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  <w:p w14:paraId="103D9AB6" w14:textId="6D43A035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2203" w:type="dxa"/>
          </w:tcPr>
          <w:p w14:paraId="2D63E234" w14:textId="5665F2A9" w:rsidR="007D59FE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DDBF701" w14:textId="25049FC7" w:rsidR="007D59FE" w:rsidRPr="00F609ED" w:rsidRDefault="007D59FE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5EE1C9" w14:textId="3D724D44" w:rsidR="00060B9F" w:rsidRPr="00F609ED" w:rsidRDefault="007D59FE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0889A6" w14:textId="650AF77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F9596E5" w14:textId="70C4F1F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8CAB71E" w14:textId="4E845B9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3DFD144" w14:textId="46BB74AB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C6BEF99" w14:textId="2077ADC6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3D3AEE0" w14:textId="2A523CC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BA573D2" w14:textId="2FF177F4" w:rsidR="00060B9F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592710" w14:textId="5D939C3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3C809A" w14:textId="02DBC16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F6D328E" w14:textId="4396FF02" w:rsidR="00486DB7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</w:tr>
    </w:tbl>
    <w:p w14:paraId="7C452C7C" w14:textId="04694656" w:rsidR="007B1EAC" w:rsidRDefault="00D65E5D" w:rsidP="00D65E5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F9EB5AB" wp14:editId="5692665A">
            <wp:extent cx="4902591" cy="32662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108" cy="3294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D977B" w14:textId="11E70068" w:rsidR="007B1EAC" w:rsidRPr="00F609ED" w:rsidRDefault="007B1EAC" w:rsidP="007B1EA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B1EA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r </w:t>
      </w:r>
      <w:proofErr w:type="spellStart"/>
      <w:r w:rsidRPr="007B1EAC">
        <w:rPr>
          <w:rFonts w:ascii="Times New Roman" w:hAnsi="Times New Roman" w:cs="Times New Roman"/>
          <w:b/>
          <w:bCs/>
          <w:sz w:val="24"/>
          <w:szCs w:val="24"/>
        </w:rPr>
        <w:t>Erlkönig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– Schubert (split every </w:t>
      </w:r>
      <w:r w:rsidR="008B2BC2">
        <w:rPr>
          <w:rFonts w:ascii="Times New Roman" w:hAnsi="Times New Roman" w:cs="Times New Roman"/>
          <w:b/>
          <w:bCs/>
          <w:sz w:val="24"/>
          <w:szCs w:val="24"/>
        </w:rPr>
        <w:t xml:space="preserve">10 and </w:t>
      </w:r>
      <w:r>
        <w:rPr>
          <w:rFonts w:ascii="Times New Roman" w:hAnsi="Times New Roman" w:cs="Times New Roman"/>
          <w:b/>
          <w:bCs/>
          <w:sz w:val="24"/>
          <w:szCs w:val="24"/>
        </w:rPr>
        <w:t>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1167"/>
        <w:gridCol w:w="1168"/>
        <w:gridCol w:w="1080"/>
        <w:gridCol w:w="1080"/>
        <w:gridCol w:w="1170"/>
        <w:gridCol w:w="1160"/>
        <w:gridCol w:w="1187"/>
        <w:gridCol w:w="1338"/>
      </w:tblGrid>
      <w:tr w:rsidR="008B2BC2" w:rsidRPr="00F609ED" w14:paraId="5F9AA06B" w14:textId="77777777" w:rsidTr="008B2BC2">
        <w:tc>
          <w:tcPr>
            <w:tcW w:w="2335" w:type="dxa"/>
            <w:gridSpan w:val="2"/>
          </w:tcPr>
          <w:p w14:paraId="27B870CB" w14:textId="77777777" w:rsidR="008B2BC2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  <w:p w14:paraId="38899642" w14:textId="640E0B3A" w:rsidR="008B2BC2" w:rsidRPr="00F609ED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10 seconds)</w:t>
            </w:r>
          </w:p>
        </w:tc>
        <w:tc>
          <w:tcPr>
            <w:tcW w:w="2160" w:type="dxa"/>
            <w:gridSpan w:val="2"/>
          </w:tcPr>
          <w:p w14:paraId="719D6EB2" w14:textId="77777777" w:rsidR="008B2BC2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  <w:p w14:paraId="6D14B620" w14:textId="3FACA590" w:rsidR="008B2BC2" w:rsidRPr="00F609ED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10 seconds)</w:t>
            </w:r>
          </w:p>
        </w:tc>
        <w:tc>
          <w:tcPr>
            <w:tcW w:w="2330" w:type="dxa"/>
            <w:gridSpan w:val="2"/>
          </w:tcPr>
          <w:p w14:paraId="242A171D" w14:textId="77777777" w:rsidR="008B2BC2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  <w:p w14:paraId="77891D3A" w14:textId="5DB00487" w:rsidR="008B2BC2" w:rsidRPr="00F609ED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seconds)</w:t>
            </w:r>
          </w:p>
        </w:tc>
        <w:tc>
          <w:tcPr>
            <w:tcW w:w="2525" w:type="dxa"/>
            <w:gridSpan w:val="2"/>
          </w:tcPr>
          <w:p w14:paraId="2AE92608" w14:textId="77777777" w:rsidR="008B2BC2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  <w:p w14:paraId="62332837" w14:textId="5FDB602C" w:rsidR="008B2BC2" w:rsidRPr="00F609ED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seconds)</w:t>
            </w:r>
          </w:p>
        </w:tc>
      </w:tr>
      <w:tr w:rsidR="00912E19" w:rsidRPr="00F609ED" w14:paraId="2D45D2EC" w14:textId="77777777" w:rsidTr="00912E19">
        <w:tc>
          <w:tcPr>
            <w:tcW w:w="1167" w:type="dxa"/>
          </w:tcPr>
          <w:p w14:paraId="28E97279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ED94308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0</w:t>
            </w:r>
          </w:p>
          <w:p w14:paraId="0FED50CB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0</w:t>
            </w:r>
          </w:p>
          <w:p w14:paraId="1E4128C8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44C63A80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3BF2309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50</w:t>
            </w:r>
          </w:p>
          <w:p w14:paraId="56AFBE46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60</w:t>
            </w:r>
          </w:p>
          <w:p w14:paraId="2F237180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70</w:t>
            </w:r>
          </w:p>
          <w:p w14:paraId="7DC60ED1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80</w:t>
            </w:r>
          </w:p>
          <w:p w14:paraId="32336788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  <w:p w14:paraId="79178CC4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17803C88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10</w:t>
            </w:r>
          </w:p>
          <w:p w14:paraId="2D9EF4AA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461CEDA2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  <w:p w14:paraId="5ED52B74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2F0E58C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  <w:p w14:paraId="5EA2EE9E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BA91D88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70</w:t>
            </w:r>
          </w:p>
          <w:p w14:paraId="11DEC718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80</w:t>
            </w:r>
          </w:p>
          <w:p w14:paraId="2A88B1A5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  <w:p w14:paraId="5913DD2F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6A193089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10</w:t>
            </w:r>
          </w:p>
          <w:p w14:paraId="6367D727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21B5D5C7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30</w:t>
            </w:r>
          </w:p>
          <w:p w14:paraId="125386AA" w14:textId="57D6E844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40</w:t>
            </w:r>
          </w:p>
        </w:tc>
        <w:tc>
          <w:tcPr>
            <w:tcW w:w="1168" w:type="dxa"/>
          </w:tcPr>
          <w:p w14:paraId="34B76D4C" w14:textId="5B1C339A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calm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        calm             calm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calm             calm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       calm             calm             calm             calm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calm              calm 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 calm              calm              calm             happy              calm              </w:t>
            </w:r>
            <w:proofErr w:type="spellStart"/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  <w:proofErr w:type="spellEnd"/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    neutral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happy            angry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  <w:proofErr w:type="spellEnd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             fear</w:t>
            </w:r>
          </w:p>
        </w:tc>
        <w:tc>
          <w:tcPr>
            <w:tcW w:w="1080" w:type="dxa"/>
          </w:tcPr>
          <w:p w14:paraId="20033F4A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0E0AC93" w14:textId="77777777" w:rsidR="00912E19" w:rsidRPr="00912E19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0</w:t>
            </w:r>
          </w:p>
          <w:p w14:paraId="76FBB5A4" w14:textId="77777777" w:rsidR="00912E19" w:rsidRPr="00912E19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0</w:t>
            </w:r>
          </w:p>
          <w:p w14:paraId="67834902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29891CA9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09AA5DE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50</w:t>
            </w:r>
          </w:p>
          <w:p w14:paraId="11351704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60</w:t>
            </w:r>
          </w:p>
          <w:p w14:paraId="675762F8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70</w:t>
            </w:r>
          </w:p>
          <w:p w14:paraId="42C7A9BF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80</w:t>
            </w:r>
          </w:p>
          <w:p w14:paraId="4ADEBC0F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  <w:p w14:paraId="1920B918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7CEE7915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10</w:t>
            </w:r>
          </w:p>
          <w:p w14:paraId="75BCC3F7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7FC6F5A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  <w:p w14:paraId="5E34ACAE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7D52671B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  <w:p w14:paraId="5223BE8E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498EDD07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70</w:t>
            </w:r>
          </w:p>
          <w:p w14:paraId="6E7823A7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80</w:t>
            </w:r>
          </w:p>
          <w:p w14:paraId="4AE17F1B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  <w:p w14:paraId="35BDF4E3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6B5394C5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10</w:t>
            </w:r>
          </w:p>
          <w:p w14:paraId="10AAE637" w14:textId="77777777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2DA61C7E" w14:textId="77777777" w:rsidR="00912E19" w:rsidRPr="00912E19" w:rsidRDefault="00912E19" w:rsidP="00912E19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30</w:t>
            </w:r>
          </w:p>
          <w:p w14:paraId="2B97D6F3" w14:textId="46E8D724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40</w:t>
            </w:r>
          </w:p>
        </w:tc>
        <w:tc>
          <w:tcPr>
            <w:tcW w:w="1080" w:type="dxa"/>
          </w:tcPr>
          <w:p w14:paraId="4DF06124" w14:textId="0A139C15" w:rsidR="00912E19" w:rsidRDefault="00912E19" w:rsidP="00912E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calm  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sad              </w:t>
            </w:r>
            <w:proofErr w:type="spellStart"/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  <w:proofErr w:type="spellEnd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calm             calm 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              sad              sad              sad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calm              calm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    happy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 calm              calm              calm             happy              calm  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sad              </w:t>
            </w:r>
            <w:proofErr w:type="spellStart"/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  <w:proofErr w:type="spellEnd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happy            angry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calm 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happy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        sad             calm</w:t>
            </w:r>
          </w:p>
        </w:tc>
        <w:tc>
          <w:tcPr>
            <w:tcW w:w="1170" w:type="dxa"/>
          </w:tcPr>
          <w:p w14:paraId="4D94EA38" w14:textId="4E9BE6C1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4EA5157" w14:textId="77777777" w:rsidR="00912E19" w:rsidRPr="00DF7EE4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0</w:t>
            </w:r>
          </w:p>
          <w:p w14:paraId="0C3F5F22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76315DBC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5EE5F2F3" w14:textId="77777777" w:rsidR="00912E19" w:rsidRPr="00DF7EE4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80</w:t>
            </w:r>
          </w:p>
          <w:p w14:paraId="36A645A5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23CA9DF7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2F1ACA19" w14:textId="77777777" w:rsidR="00912E19" w:rsidRPr="00DF7EE4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40</w:t>
            </w:r>
          </w:p>
          <w:p w14:paraId="31C7F1DB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5E96310E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42E4BF67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5C8F99AC" w14:textId="77777777" w:rsidR="00912E19" w:rsidRPr="00DF7EE4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20</w:t>
            </w:r>
          </w:p>
          <w:p w14:paraId="46CE43FB" w14:textId="69CBDD4F" w:rsidR="00912E19" w:rsidRPr="00F609ED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40</w:t>
            </w:r>
          </w:p>
        </w:tc>
        <w:tc>
          <w:tcPr>
            <w:tcW w:w="1160" w:type="dxa"/>
          </w:tcPr>
          <w:p w14:paraId="2DE75D23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FECCD07" w14:textId="77777777" w:rsidR="00912E19" w:rsidRPr="0062290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5A8239B1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EC2553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E60BBD2" w14:textId="77777777" w:rsidR="00912E19" w:rsidRPr="0062290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0121286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05D711A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BC8C4CA" w14:textId="77777777" w:rsidR="00912E19" w:rsidRPr="0062290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40326B20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9447A1F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30DECC1" w14:textId="77777777" w:rsidR="00912E19" w:rsidRPr="0062290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48405465" w14:textId="77777777" w:rsidR="00912E19" w:rsidRPr="0062290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73079471" w14:textId="66F28DF1" w:rsidR="00912E19" w:rsidRPr="00F609ED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</w:tc>
        <w:tc>
          <w:tcPr>
            <w:tcW w:w="1187" w:type="dxa"/>
          </w:tcPr>
          <w:p w14:paraId="6DFAB73A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CF88742" w14:textId="77777777" w:rsidR="00912E19" w:rsidRPr="00DF7EE4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0</w:t>
            </w:r>
          </w:p>
          <w:p w14:paraId="4B208157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DE3EA03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7CB2AE06" w14:textId="77777777" w:rsidR="00912E19" w:rsidRPr="00DF7EE4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80</w:t>
            </w:r>
          </w:p>
          <w:p w14:paraId="6B558E1C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762B7EF6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47A102C" w14:textId="77777777" w:rsidR="00912E19" w:rsidRPr="00DF7EE4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40</w:t>
            </w:r>
          </w:p>
          <w:p w14:paraId="024EFE7C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6D73C05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5FDD6B1D" w14:textId="77777777" w:rsidR="00912E19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4E12B86" w14:textId="77777777" w:rsidR="00912E19" w:rsidRPr="00DF7EE4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20</w:t>
            </w:r>
          </w:p>
          <w:p w14:paraId="6360C500" w14:textId="5F150E98" w:rsidR="00912E19" w:rsidRPr="00DF7EE4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40</w:t>
            </w:r>
          </w:p>
        </w:tc>
        <w:tc>
          <w:tcPr>
            <w:tcW w:w="1338" w:type="dxa"/>
          </w:tcPr>
          <w:p w14:paraId="6EF934A2" w14:textId="4FE8B188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1AE6508" w14:textId="2CEF7F8E" w:rsidR="00912E19" w:rsidRPr="00DF7EE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65CEE742" w14:textId="7AFD398F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D8AC06B" w14:textId="5F960E05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CE32926" w14:textId="1AA4C563" w:rsidR="00912E19" w:rsidRPr="00DF7EE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6965171F" w14:textId="3E352C33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634EC3B" w14:textId="18ED7413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5789D3" w14:textId="688AC4AE" w:rsidR="00912E19" w:rsidRPr="00DF7EE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144F16D5" w14:textId="2EA847DD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92B9F2E" w14:textId="08D9BE68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CC3670" w14:textId="246A5C72" w:rsidR="00912E19" w:rsidRPr="00DF7EE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79511A29" w14:textId="1F6951E4" w:rsidR="00912E19" w:rsidRPr="00DF7EE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angry</w:t>
            </w:r>
          </w:p>
          <w:p w14:paraId="1397452F" w14:textId="0AB532DD" w:rsidR="00912E19" w:rsidRPr="00F609ED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</w:tc>
      </w:tr>
    </w:tbl>
    <w:p w14:paraId="3D125C3C" w14:textId="61A03092" w:rsidR="00486DB7" w:rsidRPr="00F609ED" w:rsidRDefault="007A5365" w:rsidP="00912E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E00965" wp14:editId="4F868DEC">
            <wp:extent cx="4100732" cy="30495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352"/>
                    <a:stretch/>
                  </pic:blipFill>
                  <pic:spPr bwMode="auto">
                    <a:xfrm>
                      <a:off x="0" y="0"/>
                      <a:ext cx="4113102" cy="3058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86DB7" w:rsidRPr="00F609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8D96E8" w14:textId="77777777" w:rsidR="00AB5946" w:rsidRDefault="00AB5946" w:rsidP="00912E19">
      <w:pPr>
        <w:spacing w:after="0" w:line="240" w:lineRule="auto"/>
      </w:pPr>
      <w:r>
        <w:separator/>
      </w:r>
    </w:p>
  </w:endnote>
  <w:endnote w:type="continuationSeparator" w:id="0">
    <w:p w14:paraId="2D522288" w14:textId="77777777" w:rsidR="00AB5946" w:rsidRDefault="00AB5946" w:rsidP="00912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816908" w14:textId="77777777" w:rsidR="00AB5946" w:rsidRDefault="00AB5946" w:rsidP="00912E19">
      <w:pPr>
        <w:spacing w:after="0" w:line="240" w:lineRule="auto"/>
      </w:pPr>
      <w:r>
        <w:separator/>
      </w:r>
    </w:p>
  </w:footnote>
  <w:footnote w:type="continuationSeparator" w:id="0">
    <w:p w14:paraId="5374F460" w14:textId="77777777" w:rsidR="00AB5946" w:rsidRDefault="00AB5946" w:rsidP="00912E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CD4D52"/>
    <w:multiLevelType w:val="hybridMultilevel"/>
    <w:tmpl w:val="4FC22A64"/>
    <w:lvl w:ilvl="0" w:tplc="8A707F8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0MDK0NDIztjAzMTJT0lEKTi0uzszPAykwrwUAKz4IEywAAAA="/>
  </w:docVars>
  <w:rsids>
    <w:rsidRoot w:val="00E92D31"/>
    <w:rsid w:val="00060B9F"/>
    <w:rsid w:val="00110FB6"/>
    <w:rsid w:val="001215C4"/>
    <w:rsid w:val="00122DDB"/>
    <w:rsid w:val="001B1F15"/>
    <w:rsid w:val="00296AEE"/>
    <w:rsid w:val="002E3F91"/>
    <w:rsid w:val="00331B62"/>
    <w:rsid w:val="00486DB7"/>
    <w:rsid w:val="00533724"/>
    <w:rsid w:val="0054607B"/>
    <w:rsid w:val="00646E0A"/>
    <w:rsid w:val="006F5601"/>
    <w:rsid w:val="00782456"/>
    <w:rsid w:val="007A5365"/>
    <w:rsid w:val="007B1EAC"/>
    <w:rsid w:val="007D59FE"/>
    <w:rsid w:val="008019F4"/>
    <w:rsid w:val="008B2BC2"/>
    <w:rsid w:val="00912E19"/>
    <w:rsid w:val="00A06768"/>
    <w:rsid w:val="00A53B6C"/>
    <w:rsid w:val="00AB5946"/>
    <w:rsid w:val="00B67DDA"/>
    <w:rsid w:val="00C85D37"/>
    <w:rsid w:val="00D1474E"/>
    <w:rsid w:val="00D65E5D"/>
    <w:rsid w:val="00D67BDF"/>
    <w:rsid w:val="00D95537"/>
    <w:rsid w:val="00DD4412"/>
    <w:rsid w:val="00DD671C"/>
    <w:rsid w:val="00DF7EE4"/>
    <w:rsid w:val="00E92D31"/>
    <w:rsid w:val="00F06086"/>
    <w:rsid w:val="00F35022"/>
    <w:rsid w:val="00F609ED"/>
    <w:rsid w:val="00F75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CB329"/>
  <w15:chartTrackingRefBased/>
  <w15:docId w15:val="{79F1F45B-A9F7-4476-B906-A709F075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0F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56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2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2E19"/>
  </w:style>
  <w:style w:type="paragraph" w:styleId="Footer">
    <w:name w:val="footer"/>
    <w:basedOn w:val="Normal"/>
    <w:link w:val="FooterChar"/>
    <w:uiPriority w:val="99"/>
    <w:unhideWhenUsed/>
    <w:rsid w:val="00912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2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52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6</Pages>
  <Words>579</Words>
  <Characters>330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elogowski, Daniel J</dc:creator>
  <cp:keywords/>
  <dc:description/>
  <cp:lastModifiedBy>Szelogowski, Daniel J</cp:lastModifiedBy>
  <cp:revision>36</cp:revision>
  <dcterms:created xsi:type="dcterms:W3CDTF">2021-04-04T03:56:00Z</dcterms:created>
  <dcterms:modified xsi:type="dcterms:W3CDTF">2021-04-12T01:19:00Z</dcterms:modified>
</cp:coreProperties>
</file>